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2"/>
    <w:bookmarkStart w:id="15" w:name="professional-experience"/>
    <w:p>
      <w:pPr>
        <w:pStyle w:val="Heading2"/>
      </w:pPr>
      <w:r>
        <w:t xml:space="preserve">Professional Experience</w:t>
      </w:r>
    </w:p>
    <w:bookmarkStart w:id="13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3"/>
    <w:bookmarkStart w:id="14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4"/>
    <w:bookmarkEnd w:id="15"/>
    <w:bookmarkStart w:id="1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bookmarkEnd w:id="16"/>
    <w:bookmarkStart w:id="27" w:name="personal-projects"/>
    <w:p>
      <w:pPr>
        <w:pStyle w:val="Heading2"/>
      </w:pPr>
      <w:r>
        <w:t xml:space="preserve">Personal Projects</w:t>
      </w:r>
    </w:p>
    <w:bookmarkStart w:id="18" w:name="X43ac37adb530b9ee268d166b6f496f734fad8c3"/>
    <w:p>
      <w:pPr>
        <w:pStyle w:val="Heading3"/>
      </w:pPr>
      <w:hyperlink r:id="rId17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8"/>
    <w:bookmarkStart w:id="20" w:name="clouddrift-node.js-cli-tool"/>
    <w:p>
      <w:pPr>
        <w:pStyle w:val="Heading3"/>
      </w:pPr>
      <w:hyperlink r:id="rId19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0"/>
    <w:bookmarkStart w:id="22" w:name="X4b683e5dd275ad89912d911e0a3bf525a1cef10"/>
    <w:p>
      <w:pPr>
        <w:pStyle w:val="Heading3"/>
      </w:pPr>
      <w:hyperlink r:id="rId21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2"/>
    <w:bookmarkStart w:id="24" w:name="harmonic-synthesizer-p5.sound-javascript"/>
    <w:p>
      <w:pPr>
        <w:pStyle w:val="Heading3"/>
      </w:pPr>
      <w:hyperlink r:id="rId23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4"/>
    <w:bookmarkStart w:id="26" w:name="tempest-zmk-firmware-hardware"/>
    <w:p>
      <w:pPr>
        <w:pStyle w:val="Heading3"/>
      </w:pPr>
      <w:hyperlink r:id="rId25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6"/>
    <w:bookmarkEnd w:id="27"/>
    <w:bookmarkStart w:id="29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8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29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19" Target="https://github.com/thrly/clouddrift" TargetMode="External" /><Relationship Type="http://schemas.openxmlformats.org/officeDocument/2006/relationships/hyperlink" Id="rId23" Target="https://github.com/thrly/harmonic-series-synth" TargetMode="External" /><Relationship Type="http://schemas.openxmlformats.org/officeDocument/2006/relationships/hyperlink" Id="rId21" Target="https://github.com/thrly/pen-plotter-resources" TargetMode="External" /><Relationship Type="http://schemas.openxmlformats.org/officeDocument/2006/relationships/hyperlink" Id="rId25" Target="https://github.com/thrly/tempest" TargetMode="External" /><Relationship Type="http://schemas.openxmlformats.org/officeDocument/2006/relationships/hyperlink" Id="rId17" Target="https://granter.onrender.com/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28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19" Target="https://github.com/thrly/clouddrift" TargetMode="External" /><Relationship Type="http://schemas.openxmlformats.org/officeDocument/2006/relationships/hyperlink" Id="rId23" Target="https://github.com/thrly/harmonic-series-synth" TargetMode="External" /><Relationship Type="http://schemas.openxmlformats.org/officeDocument/2006/relationships/hyperlink" Id="rId21" Target="https://github.com/thrly/pen-plotter-resources" TargetMode="External" /><Relationship Type="http://schemas.openxmlformats.org/officeDocument/2006/relationships/hyperlink" Id="rId25" Target="https://github.com/thrly/tempest" TargetMode="External" /><Relationship Type="http://schemas.openxmlformats.org/officeDocument/2006/relationships/hyperlink" Id="rId17" Target="https://granter.onrender.com/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28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30T10:29:40Z</dcterms:created>
  <dcterms:modified xsi:type="dcterms:W3CDTF">2025-06-30T10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